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скрипт, который при запуске будет делать резервную копию самого себя в другую директорию backup в вашем домашнем каталогеоткрываем файл и пишем текст.</w:t>
      </w:r>
    </w:p>
    <w:p>
      <w:pPr>
        <w:pStyle w:val="CaptionedFigure"/>
      </w:pPr>
      <w:r>
        <w:drawing>
          <wp:inline>
            <wp:extent cx="4800600" cy="4009292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3142956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оздаем 2ой скрипт,обрабатывающий любое произвольное число аргументов командной строки, в том числе превышающее десять открываем файл и пишем текст.</w:t>
      </w:r>
    </w:p>
    <w:p>
      <w:pPr>
        <w:pStyle w:val="CaptionedFigure"/>
      </w:pPr>
      <w:r>
        <w:drawing>
          <wp:inline>
            <wp:extent cx="4800600" cy="409713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1195170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ыводим эту команду.</w:t>
      </w:r>
    </w:p>
    <w:p>
      <w:pPr>
        <w:pStyle w:val="CaptionedFigure"/>
      </w:pPr>
      <w:r>
        <w:drawing>
          <wp:inline>
            <wp:extent cx="4356100" cy="2032000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Он выдавает информацию о нужном каталоге и выводит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4368800" cy="1041400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1893935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писала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4800600" cy="1893935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1852731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изучили основы программирования в оболочке ОС UNIX/Linux, научились писать небольшие командные файл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сымова Эллина</dc:creator>
  <dc:language>ru-RU</dc:language>
  <cp:keywords/>
  <dcterms:created xsi:type="dcterms:W3CDTF">2023-04-12T10:44:48Z</dcterms:created>
  <dcterms:modified xsi:type="dcterms:W3CDTF">2023-04-12T10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